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8D8D8" w:themeColor="background1" w:themeShade="D8"/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</w:t>
      </w:r>
      <w:bookmarkStart w:id="0" w:name="_GoBack"/>
      <w:bookmarkEnd w:id="0"/>
      <w:r w:rsidR="00BF7611" w:rsidRPr="00AC30D4">
        <w:t>es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1" w:name="_Hlk65055461"/>
      <w:bookmarkStart w:id="2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  <w:lang w:val="da-DK" w:eastAsia="da-DK"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1"/>
    <w:bookmarkEnd w:id="2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Heading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  <w:lang w:val="da-DK" w:eastAsia="da-DK"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  <w:lang w:val="da-DK" w:eastAsia="da-DK"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Heading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9B2AC1E" w:rsidR="009870FC" w:rsidRDefault="0071350A" w:rsidP="001406D9">
      <w:pPr>
        <w:pStyle w:val="Heading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cards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Heading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  <w:lang w:val="da-DK" w:eastAsia="da-DK"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  <w:lang w:val="da-DK" w:eastAsia="da-DK"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  <w:lang w:val="da-DK" w:eastAsia="da-DK"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  <w:lang w:val="da-DK" w:eastAsia="da-DK"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601A540F" w:rsidR="009870FC" w:rsidRDefault="009870FC" w:rsidP="001406D9">
      <w:pPr>
        <w:pStyle w:val="Heading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</w:t>
      </w:r>
      <w:r w:rsidR="00DF4403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  <w:lang w:val="da-DK" w:eastAsia="da-DK"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  <w:lang w:val="da-DK" w:eastAsia="da-DK"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  <w:lang w:val="da-DK" w:eastAsia="da-DK"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  <w:lang w:val="da-DK" w:eastAsia="da-DK"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Heading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  <w:lang w:val="da-DK" w:eastAsia="da-DK"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  <w:lang w:val="da-DK" w:eastAsia="da-DK"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  <w:lang w:val="da-DK" w:eastAsia="da-DK"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  <w:lang w:val="da-DK" w:eastAsia="da-DK"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3" w:name="_Appendix_A:_Using"/>
      <w:bookmarkEnd w:id="3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4" w:name="_Appendix_B:_Running"/>
      <w:bookmarkEnd w:id="4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da-DK" w:eastAsia="da-DK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da-DK" w:eastAsia="da-DK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da-DK" w:eastAsia="da-DK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da-DK" w:eastAsia="da-DK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da-DK" w:eastAsia="da-DK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da-DK" w:eastAsia="da-DK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da-DK" w:eastAsia="da-DK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883C0" w14:textId="77777777" w:rsidR="00E4508C" w:rsidRDefault="00E4508C" w:rsidP="008068A2">
      <w:pPr>
        <w:spacing w:after="0" w:line="240" w:lineRule="auto"/>
      </w:pPr>
      <w:r>
        <w:separator/>
      </w:r>
    </w:p>
  </w:endnote>
  <w:endnote w:type="continuationSeparator" w:id="0">
    <w:p w14:paraId="6C56676F" w14:textId="77777777" w:rsidR="00E4508C" w:rsidRDefault="00E450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2DB47EC1" w:rsidR="004E4C1E" w:rsidRDefault="00F35978" w:rsidP="004E4C1E">
    <w:pPr>
      <w:pStyle w:val="Footer"/>
    </w:pP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da-DK" w:eastAsia="da-DK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a-DK" w:eastAsia="da-DK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D63CA4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C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C34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FD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yKbi&#10;84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E81DA2E" w14:textId="7D63CA4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C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80C34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40F4C" w14:textId="77777777" w:rsidR="00E4508C" w:rsidRDefault="00E4508C" w:rsidP="008068A2">
      <w:pPr>
        <w:spacing w:after="0" w:line="240" w:lineRule="auto"/>
      </w:pPr>
      <w:r>
        <w:separator/>
      </w:r>
    </w:p>
  </w:footnote>
  <w:footnote w:type="continuationSeparator" w:id="0">
    <w:p w14:paraId="4A798018" w14:textId="77777777" w:rsidR="00E4508C" w:rsidRDefault="00E450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isplayBackgroundShap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0FAKhRcV0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0C34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4403"/>
    <w:rsid w:val="00DF57D8"/>
    <w:rsid w:val="00DF6F6D"/>
    <w:rsid w:val="00E032C5"/>
    <w:rsid w:val="00E06237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508C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image" Target="media/image36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image" Target="media/image320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40.png"/><Relationship Id="rId8" Type="http://schemas.openxmlformats.org/officeDocument/2006/relationships/image" Target="media/image3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E2154-9F67-4DC1-A096-6C1580473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092</Words>
  <Characters>12762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Gyurel Mustafa</cp:lastModifiedBy>
  <cp:revision>2</cp:revision>
  <cp:lastPrinted>2015-10-26T22:35:00Z</cp:lastPrinted>
  <dcterms:created xsi:type="dcterms:W3CDTF">2023-03-30T18:05:00Z</dcterms:created>
  <dcterms:modified xsi:type="dcterms:W3CDTF">2023-03-30T18:05:00Z</dcterms:modified>
  <cp:category>computer programming;programming;software development;software engineering</cp:category>
</cp:coreProperties>
</file>